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3BE1B" w14:textId="77777777" w:rsidR="00537E7E" w:rsidRDefault="00537E7E" w:rsidP="006A212B">
      <w:pPr>
        <w:spacing w:before="192" w:after="0" w:line="240" w:lineRule="auto"/>
        <w:rPr>
          <w:rFonts w:ascii="Segoe UI" w:hAnsi="Segoe UI" w:cs="Segoe UI"/>
          <w:b/>
          <w:bCs/>
          <w:sz w:val="28"/>
          <w:szCs w:val="28"/>
          <w:lang w:val="en-CA"/>
        </w:rPr>
      </w:pPr>
      <w:r w:rsidRPr="00DE0638">
        <w:rPr>
          <w:rFonts w:ascii="Segoe UI" w:hAnsi="Segoe UI" w:cs="Segoe UI"/>
          <w:b/>
          <w:bCs/>
          <w:sz w:val="28"/>
          <w:szCs w:val="28"/>
          <w:lang w:val="en-CA"/>
        </w:rPr>
        <w:t>Instructions</w:t>
      </w:r>
      <w:r>
        <w:rPr>
          <w:rFonts w:ascii="Segoe UI" w:hAnsi="Segoe UI" w:cs="Segoe UI"/>
          <w:b/>
          <w:bCs/>
          <w:sz w:val="28"/>
          <w:szCs w:val="28"/>
          <w:lang w:val="en-CA"/>
        </w:rPr>
        <w:t xml:space="preserve"> to Evaluators</w:t>
      </w:r>
      <w:r w:rsidRPr="00DE0638">
        <w:rPr>
          <w:rFonts w:ascii="Segoe UI" w:hAnsi="Segoe UI" w:cs="Segoe UI"/>
          <w:b/>
          <w:bCs/>
          <w:sz w:val="28"/>
          <w:szCs w:val="28"/>
          <w:lang w:val="en-CA"/>
        </w:rPr>
        <w:t>:</w:t>
      </w:r>
    </w:p>
    <w:p w14:paraId="3B80C43C" w14:textId="77777777" w:rsidR="00537E7E" w:rsidRPr="00932223" w:rsidRDefault="00537E7E" w:rsidP="006A212B">
      <w:pPr>
        <w:spacing w:before="192" w:after="0" w:line="240" w:lineRule="auto"/>
        <w:rPr>
          <w:rFonts w:ascii="Segoe UI" w:hAnsi="Segoe UI" w:cs="Segoe UI"/>
          <w:lang w:val="en-CA"/>
        </w:rPr>
      </w:pPr>
      <w:r w:rsidRPr="00932223">
        <w:rPr>
          <w:rFonts w:ascii="Segoe UI" w:hAnsi="Segoe UI" w:cs="Segoe UI"/>
          <w:lang w:val="en-CA"/>
        </w:rPr>
        <w:t>The form should be completed as proof of a review of a specific health and safety plan. The form should be provided to the project</w:t>
      </w:r>
      <w:r>
        <w:rPr>
          <w:rFonts w:ascii="Segoe UI" w:hAnsi="Segoe UI" w:cs="Segoe UI"/>
          <w:lang w:val="en-CA"/>
        </w:rPr>
        <w:t xml:space="preserve">/contract </w:t>
      </w:r>
      <w:r w:rsidRPr="00932223">
        <w:rPr>
          <w:rFonts w:ascii="Segoe UI" w:hAnsi="Segoe UI" w:cs="Segoe UI"/>
          <w:lang w:val="en-CA"/>
        </w:rPr>
        <w:t xml:space="preserve">manager. The health and safety plan review must be completed </w:t>
      </w:r>
      <w:r>
        <w:rPr>
          <w:rFonts w:ascii="Segoe UI" w:hAnsi="Segoe UI" w:cs="Segoe UI"/>
          <w:lang w:val="en-CA"/>
        </w:rPr>
        <w:t>before</w:t>
      </w:r>
      <w:r w:rsidRPr="00932223">
        <w:rPr>
          <w:rFonts w:ascii="Segoe UI" w:hAnsi="Segoe UI" w:cs="Segoe UI"/>
          <w:lang w:val="en-CA"/>
        </w:rPr>
        <w:t xml:space="preserve"> </w:t>
      </w:r>
      <w:r>
        <w:rPr>
          <w:rFonts w:ascii="Segoe UI" w:hAnsi="Segoe UI" w:cs="Segoe UI"/>
          <w:lang w:val="en-CA"/>
        </w:rPr>
        <w:t xml:space="preserve">the </w:t>
      </w:r>
      <w:r w:rsidRPr="00932223">
        <w:rPr>
          <w:rFonts w:ascii="Segoe UI" w:hAnsi="Segoe UI" w:cs="Segoe UI"/>
          <w:lang w:val="en-CA"/>
        </w:rPr>
        <w:t xml:space="preserve">commencement of work at the </w:t>
      </w:r>
      <w:r>
        <w:rPr>
          <w:rFonts w:ascii="Segoe UI" w:hAnsi="Segoe UI" w:cs="Segoe UI"/>
          <w:lang w:val="en-CA"/>
        </w:rPr>
        <w:t>work</w:t>
      </w:r>
      <w:r w:rsidRPr="00932223">
        <w:rPr>
          <w:rFonts w:ascii="Segoe UI" w:hAnsi="Segoe UI" w:cs="Segoe UI"/>
          <w:lang w:val="en-CA"/>
        </w:rPr>
        <w:t xml:space="preserve"> site.</w:t>
      </w:r>
    </w:p>
    <w:p w14:paraId="55F51500" w14:textId="77777777" w:rsidR="00537E7E" w:rsidRPr="00932223" w:rsidRDefault="00537E7E" w:rsidP="006A212B">
      <w:pPr>
        <w:spacing w:before="192" w:after="0" w:line="240" w:lineRule="auto"/>
        <w:rPr>
          <w:rFonts w:ascii="Segoe UI" w:hAnsi="Segoe UI" w:cs="Segoe UI"/>
          <w:lang w:val="en-CA"/>
        </w:rPr>
      </w:pPr>
      <w:r w:rsidRPr="00932223">
        <w:rPr>
          <w:rFonts w:ascii="Segoe UI" w:hAnsi="Segoe UI" w:cs="Segoe UI"/>
          <w:lang w:val="en-CA"/>
        </w:rPr>
        <w:t>All required information submitted by the Contract</w:t>
      </w:r>
      <w:r>
        <w:rPr>
          <w:rFonts w:ascii="Segoe UI" w:hAnsi="Segoe UI" w:cs="Segoe UI"/>
          <w:lang w:val="en-CA"/>
        </w:rPr>
        <w:t>ing Employer</w:t>
      </w:r>
      <w:r w:rsidRPr="00932223">
        <w:rPr>
          <w:rFonts w:ascii="Segoe UI" w:hAnsi="Segoe UI" w:cs="Segoe UI"/>
          <w:lang w:val="en-CA"/>
        </w:rPr>
        <w:t xml:space="preserve"> should be reviewed against the Alberta Occupational Health and Safety legislation and the </w:t>
      </w:r>
      <w:r>
        <w:rPr>
          <w:rFonts w:ascii="Segoe UI" w:hAnsi="Segoe UI" w:cs="Segoe UI"/>
          <w:lang w:val="en-CA"/>
        </w:rPr>
        <w:t>Owner / Employer</w:t>
      </w:r>
      <w:r w:rsidRPr="00932223">
        <w:rPr>
          <w:rFonts w:ascii="Segoe UI" w:hAnsi="Segoe UI" w:cs="Segoe UI"/>
          <w:lang w:val="en-CA"/>
        </w:rPr>
        <w:t xml:space="preserve">’s Health and Safety Policy and </w:t>
      </w:r>
      <w:r>
        <w:rPr>
          <w:rFonts w:ascii="Segoe UI" w:hAnsi="Segoe UI" w:cs="Segoe UI"/>
          <w:lang w:val="en-CA"/>
        </w:rPr>
        <w:t>Contractor Health and Safety Management</w:t>
      </w:r>
      <w:r w:rsidRPr="00932223">
        <w:rPr>
          <w:rFonts w:ascii="Segoe UI" w:hAnsi="Segoe UI" w:cs="Segoe UI"/>
          <w:lang w:val="en-CA"/>
        </w:rPr>
        <w:t xml:space="preserve"> practice.</w:t>
      </w:r>
    </w:p>
    <w:p w14:paraId="36338DB9" w14:textId="77777777" w:rsidR="00537E7E" w:rsidRPr="002804C1" w:rsidRDefault="00537E7E" w:rsidP="006A212B">
      <w:pPr>
        <w:spacing w:after="0" w:line="240" w:lineRule="auto"/>
        <w:rPr>
          <w:w w:val="11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557"/>
        <w:gridCol w:w="1418"/>
        <w:gridCol w:w="1700"/>
      </w:tblGrid>
      <w:tr w:rsidR="00537E7E" w:rsidRPr="007E0827" w14:paraId="2F7A8CF9" w14:textId="77777777" w:rsidTr="00180C23">
        <w:tc>
          <w:tcPr>
            <w:tcW w:w="4675" w:type="dxa"/>
          </w:tcPr>
          <w:p w14:paraId="72D0BB2F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Project Title</w:t>
            </w:r>
          </w:p>
        </w:tc>
        <w:tc>
          <w:tcPr>
            <w:tcW w:w="4675" w:type="dxa"/>
            <w:gridSpan w:val="3"/>
          </w:tcPr>
          <w:p w14:paraId="4CA9F721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Project No.</w:t>
            </w:r>
          </w:p>
        </w:tc>
      </w:tr>
      <w:tr w:rsidR="00537E7E" w:rsidRPr="007E0827" w14:paraId="1C152E5F" w14:textId="77777777" w:rsidTr="00180C23">
        <w:tc>
          <w:tcPr>
            <w:tcW w:w="9350" w:type="dxa"/>
            <w:gridSpan w:val="4"/>
          </w:tcPr>
          <w:p w14:paraId="0B7EFA16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Contract</w:t>
            </w:r>
            <w:r>
              <w:rPr>
                <w:rFonts w:ascii="Segoe UI" w:hAnsi="Segoe UI" w:cs="Segoe UI"/>
                <w:b/>
                <w:bCs/>
                <w:lang w:val="en-CA"/>
              </w:rPr>
              <w:t>ing Employer</w:t>
            </w:r>
            <w:r w:rsidRPr="007E0827">
              <w:rPr>
                <w:rFonts w:ascii="Segoe UI" w:hAnsi="Segoe UI" w:cs="Segoe UI"/>
                <w:b/>
                <w:bCs/>
                <w:lang w:val="en-CA"/>
              </w:rPr>
              <w:t>:</w:t>
            </w:r>
          </w:p>
          <w:p w14:paraId="214CD85D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</w:p>
        </w:tc>
      </w:tr>
      <w:tr w:rsidR="00537E7E" w:rsidRPr="007E0827" w14:paraId="779E0C90" w14:textId="77777777" w:rsidTr="00180C23">
        <w:tc>
          <w:tcPr>
            <w:tcW w:w="6232" w:type="dxa"/>
            <w:gridSpan w:val="2"/>
            <w:shd w:val="clear" w:color="auto" w:fill="BFBFBF" w:themeFill="background1" w:themeFillShade="BF"/>
          </w:tcPr>
          <w:p w14:paraId="73A0AA08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Overall Health &amp; Safety Plan Review</w:t>
            </w:r>
          </w:p>
        </w:tc>
        <w:tc>
          <w:tcPr>
            <w:tcW w:w="1418" w:type="dxa"/>
            <w:shd w:val="clear" w:color="auto" w:fill="BFBFBF" w:themeFill="background1" w:themeFillShade="BF"/>
          </w:tcPr>
          <w:p w14:paraId="75A7E598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Pass</w:t>
            </w:r>
          </w:p>
        </w:tc>
        <w:tc>
          <w:tcPr>
            <w:tcW w:w="1700" w:type="dxa"/>
            <w:shd w:val="clear" w:color="auto" w:fill="BFBFBF" w:themeFill="background1" w:themeFillShade="BF"/>
          </w:tcPr>
          <w:p w14:paraId="451FFF9D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Fail</w:t>
            </w:r>
          </w:p>
        </w:tc>
      </w:tr>
      <w:tr w:rsidR="00537E7E" w:rsidRPr="007E0827" w14:paraId="137029C7" w14:textId="77777777" w:rsidTr="00180C23">
        <w:tc>
          <w:tcPr>
            <w:tcW w:w="6232" w:type="dxa"/>
            <w:gridSpan w:val="2"/>
          </w:tcPr>
          <w:p w14:paraId="0554EB0D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lang w:val="en-CA"/>
              </w:rPr>
            </w:pPr>
            <w:r w:rsidRPr="007E0827">
              <w:rPr>
                <w:rFonts w:ascii="Segoe UI" w:hAnsi="Segoe UI" w:cs="Segoe UI"/>
                <w:lang w:val="en-CA"/>
              </w:rPr>
              <w:t xml:space="preserve">All information is confirmed to be completed and acceptable. </w:t>
            </w:r>
            <w:r>
              <w:rPr>
                <w:rFonts w:ascii="Segoe UI" w:hAnsi="Segoe UI" w:cs="Segoe UI"/>
                <w:lang w:val="en-CA"/>
              </w:rPr>
              <w:t xml:space="preserve">The </w:t>
            </w:r>
            <w:r w:rsidRPr="007E0827">
              <w:rPr>
                <w:rFonts w:ascii="Segoe UI" w:hAnsi="Segoe UI" w:cs="Segoe UI"/>
                <w:lang w:val="en-CA"/>
              </w:rPr>
              <w:t>Contract</w:t>
            </w:r>
            <w:r>
              <w:rPr>
                <w:rFonts w:ascii="Segoe UI" w:hAnsi="Segoe UI" w:cs="Segoe UI"/>
                <w:lang w:val="en-CA"/>
              </w:rPr>
              <w:t>ing Employer</w:t>
            </w:r>
            <w:r w:rsidRPr="007E0827">
              <w:rPr>
                <w:rFonts w:ascii="Segoe UI" w:hAnsi="Segoe UI" w:cs="Segoe UI"/>
                <w:lang w:val="en-CA"/>
              </w:rPr>
              <w:t xml:space="preserve"> recommend</w:t>
            </w:r>
            <w:r>
              <w:rPr>
                <w:rFonts w:ascii="Segoe UI" w:hAnsi="Segoe UI" w:cs="Segoe UI"/>
                <w:lang w:val="en-CA"/>
              </w:rPr>
              <w:t>s</w:t>
            </w:r>
            <w:r w:rsidRPr="007E0827">
              <w:rPr>
                <w:rFonts w:ascii="Segoe UI" w:hAnsi="Segoe UI" w:cs="Segoe UI"/>
                <w:lang w:val="en-CA"/>
              </w:rPr>
              <w:t xml:space="preserve"> proceed</w:t>
            </w:r>
            <w:r>
              <w:rPr>
                <w:rFonts w:ascii="Segoe UI" w:hAnsi="Segoe UI" w:cs="Segoe UI"/>
                <w:lang w:val="en-CA"/>
              </w:rPr>
              <w:t>ing</w:t>
            </w:r>
            <w:r w:rsidRPr="007E0827">
              <w:rPr>
                <w:rFonts w:ascii="Segoe UI" w:hAnsi="Segoe UI" w:cs="Segoe UI"/>
                <w:lang w:val="en-CA"/>
              </w:rPr>
              <w:t xml:space="preserve"> with work.</w:t>
            </w:r>
          </w:p>
        </w:tc>
        <w:tc>
          <w:tcPr>
            <w:tcW w:w="1418" w:type="dxa"/>
          </w:tcPr>
          <w:p w14:paraId="25C9F338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4F84663D" w14:textId="77777777" w:rsidR="00537E7E" w:rsidRPr="007E082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</w:p>
        </w:tc>
        <w:tc>
          <w:tcPr>
            <w:tcW w:w="1700" w:type="dxa"/>
          </w:tcPr>
          <w:p w14:paraId="25530329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7CACFCEE" w14:textId="77777777" w:rsidR="00537E7E" w:rsidRPr="007E082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</w:p>
        </w:tc>
      </w:tr>
      <w:tr w:rsidR="00537E7E" w:rsidRPr="007E0827" w14:paraId="74D4B506" w14:textId="77777777" w:rsidTr="00180C23">
        <w:tc>
          <w:tcPr>
            <w:tcW w:w="9350" w:type="dxa"/>
            <w:gridSpan w:val="4"/>
          </w:tcPr>
          <w:p w14:paraId="50FF7FBF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Name of Evaluator:</w:t>
            </w:r>
          </w:p>
        </w:tc>
      </w:tr>
      <w:tr w:rsidR="00537E7E" w:rsidRPr="007E0827" w14:paraId="4E6AF24C" w14:textId="77777777" w:rsidTr="00180C23">
        <w:tc>
          <w:tcPr>
            <w:tcW w:w="9350" w:type="dxa"/>
            <w:gridSpan w:val="4"/>
          </w:tcPr>
          <w:p w14:paraId="1F31A3F0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Evaluator Title:</w:t>
            </w:r>
          </w:p>
        </w:tc>
      </w:tr>
      <w:tr w:rsidR="00537E7E" w:rsidRPr="007E0827" w14:paraId="21401114" w14:textId="77777777" w:rsidTr="00180C23">
        <w:tc>
          <w:tcPr>
            <w:tcW w:w="9350" w:type="dxa"/>
            <w:gridSpan w:val="4"/>
          </w:tcPr>
          <w:p w14:paraId="77DE2BB7" w14:textId="77777777" w:rsidR="00537E7E" w:rsidRPr="007E0827" w:rsidRDefault="00537E7E" w:rsidP="006A212B">
            <w:pPr>
              <w:spacing w:after="0" w:line="240" w:lineRule="auto"/>
              <w:rPr>
                <w:rFonts w:ascii="Segoe UI" w:hAnsi="Segoe UI" w:cs="Segoe UI"/>
                <w:b/>
                <w:bCs/>
                <w:lang w:val="en-CA"/>
              </w:rPr>
            </w:pPr>
            <w:r w:rsidRPr="007E0827">
              <w:rPr>
                <w:rFonts w:ascii="Segoe UI" w:hAnsi="Segoe UI" w:cs="Segoe UI"/>
                <w:b/>
                <w:bCs/>
                <w:lang w:val="en-CA"/>
              </w:rPr>
              <w:t>Date: (YY</w:t>
            </w:r>
            <w:r>
              <w:rPr>
                <w:rFonts w:ascii="Segoe UI" w:hAnsi="Segoe UI" w:cs="Segoe UI"/>
                <w:b/>
                <w:bCs/>
                <w:lang w:val="en-CA"/>
              </w:rPr>
              <w:t>Y</w:t>
            </w:r>
            <w:r w:rsidRPr="007E0827">
              <w:rPr>
                <w:rFonts w:ascii="Segoe UI" w:hAnsi="Segoe UI" w:cs="Segoe UI"/>
                <w:b/>
                <w:bCs/>
                <w:lang w:val="en-CA"/>
              </w:rPr>
              <w:t>Y-MM-DD)</w:t>
            </w:r>
          </w:p>
        </w:tc>
      </w:tr>
    </w:tbl>
    <w:tbl>
      <w:tblPr>
        <w:tblStyle w:val="TableGrid1"/>
        <w:tblW w:w="9351" w:type="dxa"/>
        <w:tblLayout w:type="fixed"/>
        <w:tblLook w:val="04A0" w:firstRow="1" w:lastRow="0" w:firstColumn="1" w:lastColumn="0" w:noHBand="0" w:noVBand="1"/>
      </w:tblPr>
      <w:tblGrid>
        <w:gridCol w:w="421"/>
        <w:gridCol w:w="4252"/>
        <w:gridCol w:w="709"/>
        <w:gridCol w:w="567"/>
        <w:gridCol w:w="3402"/>
      </w:tblGrid>
      <w:tr w:rsidR="00537E7E" w14:paraId="7190F2A5" w14:textId="77777777" w:rsidTr="00180C23">
        <w:trPr>
          <w:trHeight w:val="406"/>
        </w:trPr>
        <w:tc>
          <w:tcPr>
            <w:tcW w:w="4673" w:type="dxa"/>
            <w:gridSpan w:val="2"/>
            <w:shd w:val="clear" w:color="auto" w:fill="BFBFBF" w:themeFill="background1" w:themeFillShade="BF"/>
          </w:tcPr>
          <w:p w14:paraId="31DC0103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b/>
                <w:bCs/>
                <w:color w:val="231F20"/>
              </w:rPr>
            </w:pPr>
            <w:r w:rsidRPr="007E0827">
              <w:rPr>
                <w:rFonts w:asciiTheme="minorHAnsi" w:hAnsiTheme="minorHAnsi"/>
                <w:b/>
                <w:bCs/>
                <w:color w:val="231F20"/>
              </w:rPr>
              <w:t>Project Specific Health &amp; Safety Plan Review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601F9446" w14:textId="77777777" w:rsidR="00537E7E" w:rsidRPr="007E0827" w:rsidRDefault="00537E7E" w:rsidP="006A212B">
            <w:pPr>
              <w:spacing w:after="0" w:line="240" w:lineRule="auto"/>
              <w:contextualSpacing/>
              <w:rPr>
                <w:rFonts w:asciiTheme="minorHAnsi" w:hAnsiTheme="minorHAnsi"/>
                <w:b/>
                <w:bCs/>
                <w:color w:val="231F20"/>
              </w:rPr>
            </w:pPr>
            <w:r>
              <w:rPr>
                <w:rFonts w:asciiTheme="minorHAnsi" w:hAnsiTheme="minorHAnsi"/>
                <w:b/>
                <w:bCs/>
                <w:color w:val="231F20"/>
              </w:rPr>
              <w:t>Pass</w:t>
            </w:r>
          </w:p>
        </w:tc>
        <w:tc>
          <w:tcPr>
            <w:tcW w:w="567" w:type="dxa"/>
            <w:shd w:val="clear" w:color="auto" w:fill="BFBFBF" w:themeFill="background1" w:themeFillShade="BF"/>
          </w:tcPr>
          <w:p w14:paraId="36882682" w14:textId="77777777" w:rsidR="00537E7E" w:rsidRPr="007E0827" w:rsidRDefault="00537E7E" w:rsidP="006A212B">
            <w:pPr>
              <w:spacing w:after="0" w:line="240" w:lineRule="auto"/>
              <w:contextualSpacing/>
              <w:rPr>
                <w:rFonts w:asciiTheme="minorHAnsi" w:hAnsiTheme="minorHAnsi"/>
                <w:b/>
                <w:bCs/>
                <w:color w:val="231F20"/>
              </w:rPr>
            </w:pPr>
            <w:r>
              <w:rPr>
                <w:rFonts w:asciiTheme="minorHAnsi" w:hAnsiTheme="minorHAnsi"/>
                <w:b/>
                <w:bCs/>
                <w:color w:val="231F20"/>
              </w:rPr>
              <w:t>Fail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203A2457" w14:textId="77777777" w:rsidR="00537E7E" w:rsidRPr="007E0827" w:rsidRDefault="00537E7E" w:rsidP="006A212B">
            <w:pPr>
              <w:spacing w:after="0" w:line="240" w:lineRule="auto"/>
              <w:contextualSpacing/>
              <w:rPr>
                <w:rFonts w:asciiTheme="minorHAnsi" w:hAnsiTheme="minorHAnsi"/>
                <w:b/>
                <w:bCs/>
                <w:color w:val="231F20"/>
              </w:rPr>
            </w:pPr>
            <w:r w:rsidRPr="007E0827">
              <w:rPr>
                <w:rFonts w:asciiTheme="minorHAnsi" w:hAnsiTheme="minorHAnsi"/>
                <w:b/>
                <w:bCs/>
                <w:color w:val="231F20"/>
              </w:rPr>
              <w:t>Comments (List Deficiencies)</w:t>
            </w:r>
          </w:p>
        </w:tc>
      </w:tr>
      <w:tr w:rsidR="00537E7E" w14:paraId="5E90A05E" w14:textId="77777777" w:rsidTr="00180C23">
        <w:tc>
          <w:tcPr>
            <w:tcW w:w="421" w:type="dxa"/>
          </w:tcPr>
          <w:p w14:paraId="60B9AA5C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1</w:t>
            </w:r>
          </w:p>
        </w:tc>
        <w:tc>
          <w:tcPr>
            <w:tcW w:w="4252" w:type="dxa"/>
          </w:tcPr>
          <w:p w14:paraId="4DC98687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Identified Joint Work Site Health &amp; Safety Committee Chair and Co-Chair or Health and Safety Representative</w:t>
            </w:r>
          </w:p>
        </w:tc>
        <w:tc>
          <w:tcPr>
            <w:tcW w:w="709" w:type="dxa"/>
            <w:vAlign w:val="center"/>
          </w:tcPr>
          <w:p w14:paraId="473AD397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36D42CEF" w14:textId="77777777" w:rsidR="00537E7E" w:rsidRPr="00426BE7" w:rsidRDefault="00537E7E" w:rsidP="006A212B">
            <w:pPr>
              <w:tabs>
                <w:tab w:val="left" w:pos="350"/>
              </w:tabs>
              <w:spacing w:after="0" w:line="240" w:lineRule="auto"/>
              <w:ind w:left="360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04CCA7F1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3A53773B" w14:textId="77777777" w:rsidR="00537E7E" w:rsidRPr="00426BE7" w:rsidRDefault="00537E7E" w:rsidP="006A212B">
            <w:pPr>
              <w:spacing w:after="0" w:line="240" w:lineRule="auto"/>
              <w:ind w:left="360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2F11F27E" w14:textId="77777777" w:rsidR="00537E7E" w:rsidRPr="005A7B4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  <w:tr w:rsidR="00537E7E" w14:paraId="7526A748" w14:textId="77777777" w:rsidTr="00180C23">
        <w:tc>
          <w:tcPr>
            <w:tcW w:w="421" w:type="dxa"/>
          </w:tcPr>
          <w:p w14:paraId="6D6512C2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2</w:t>
            </w:r>
          </w:p>
        </w:tc>
        <w:tc>
          <w:tcPr>
            <w:tcW w:w="4252" w:type="dxa"/>
          </w:tcPr>
          <w:p w14:paraId="598D89CC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Safety Orientation</w:t>
            </w:r>
          </w:p>
          <w:p w14:paraId="25EC318D" w14:textId="77777777" w:rsidR="00537E7E" w:rsidRPr="007E0827" w:rsidRDefault="00537E7E" w:rsidP="006A212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Frequency</w:t>
            </w:r>
          </w:p>
          <w:p w14:paraId="7135AAE9" w14:textId="77777777" w:rsidR="00537E7E" w:rsidRPr="007E0827" w:rsidRDefault="00537E7E" w:rsidP="006A212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Participation</w:t>
            </w:r>
          </w:p>
          <w:p w14:paraId="32EAB1CB" w14:textId="77777777" w:rsidR="00537E7E" w:rsidRPr="007E0827" w:rsidRDefault="00537E7E" w:rsidP="006A212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levant topics</w:t>
            </w:r>
          </w:p>
          <w:p w14:paraId="70B38A0A" w14:textId="77777777" w:rsidR="00537E7E" w:rsidRPr="007E0827" w:rsidRDefault="00537E7E" w:rsidP="006A212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cords management</w:t>
            </w:r>
          </w:p>
        </w:tc>
        <w:tc>
          <w:tcPr>
            <w:tcW w:w="709" w:type="dxa"/>
            <w:vAlign w:val="center"/>
          </w:tcPr>
          <w:p w14:paraId="32C3A4E9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169A3B1D" w14:textId="77777777" w:rsidR="00537E7E" w:rsidRPr="00426BE7" w:rsidRDefault="00537E7E" w:rsidP="006A212B">
            <w:pPr>
              <w:spacing w:after="0" w:line="240" w:lineRule="auto"/>
              <w:ind w:left="35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35DA916A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1D096D19" w14:textId="77777777" w:rsidR="00537E7E" w:rsidRPr="005A7B4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0DAB068A" w14:textId="77777777" w:rsidR="00537E7E" w:rsidRPr="005A7B4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  <w:tr w:rsidR="00537E7E" w14:paraId="7A21A204" w14:textId="77777777" w:rsidTr="00180C23">
        <w:tc>
          <w:tcPr>
            <w:tcW w:w="421" w:type="dxa"/>
          </w:tcPr>
          <w:p w14:paraId="66EC7C7A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3</w:t>
            </w:r>
          </w:p>
        </w:tc>
        <w:tc>
          <w:tcPr>
            <w:tcW w:w="4252" w:type="dxa"/>
          </w:tcPr>
          <w:p w14:paraId="19702FF6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b/>
                <w:bCs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Safety Meetings</w:t>
            </w:r>
          </w:p>
          <w:p w14:paraId="7FECA975" w14:textId="77777777" w:rsidR="00537E7E" w:rsidRPr="007E0827" w:rsidRDefault="00537E7E" w:rsidP="006A212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Frequency</w:t>
            </w:r>
          </w:p>
          <w:p w14:paraId="352DFD71" w14:textId="77777777" w:rsidR="00537E7E" w:rsidRPr="007E0827" w:rsidRDefault="00537E7E" w:rsidP="006A212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Participation</w:t>
            </w:r>
          </w:p>
          <w:p w14:paraId="4060AF58" w14:textId="77777777" w:rsidR="00537E7E" w:rsidRPr="007E0827" w:rsidRDefault="00537E7E" w:rsidP="006A212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levant topics</w:t>
            </w:r>
          </w:p>
          <w:p w14:paraId="58338DE5" w14:textId="77777777" w:rsidR="00537E7E" w:rsidRPr="007E0827" w:rsidRDefault="00537E7E" w:rsidP="006A212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cords management</w:t>
            </w:r>
          </w:p>
        </w:tc>
        <w:tc>
          <w:tcPr>
            <w:tcW w:w="709" w:type="dxa"/>
            <w:vAlign w:val="center"/>
          </w:tcPr>
          <w:p w14:paraId="4CD77C9B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01D42E2A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43FBAB4B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28E73245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48803943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  <w:tr w:rsidR="00537E7E" w14:paraId="2A2C13FC" w14:textId="77777777" w:rsidTr="00180C23">
        <w:tc>
          <w:tcPr>
            <w:tcW w:w="421" w:type="dxa"/>
          </w:tcPr>
          <w:p w14:paraId="77517C1F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4</w:t>
            </w:r>
          </w:p>
        </w:tc>
        <w:tc>
          <w:tcPr>
            <w:tcW w:w="4252" w:type="dxa"/>
          </w:tcPr>
          <w:p w14:paraId="0C139718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b/>
                <w:bCs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Site Inspections</w:t>
            </w:r>
          </w:p>
          <w:p w14:paraId="6698217F" w14:textId="77777777" w:rsidR="00537E7E" w:rsidRPr="007E0827" w:rsidRDefault="00537E7E" w:rsidP="006A212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Frequency</w:t>
            </w:r>
          </w:p>
          <w:p w14:paraId="754A04A9" w14:textId="77777777" w:rsidR="00537E7E" w:rsidRPr="007E0827" w:rsidRDefault="00537E7E" w:rsidP="006A212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Participation</w:t>
            </w:r>
          </w:p>
          <w:p w14:paraId="33A1CD71" w14:textId="77777777" w:rsidR="00537E7E" w:rsidRPr="007E0827" w:rsidRDefault="00537E7E" w:rsidP="006A212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rrective Action Process</w:t>
            </w:r>
          </w:p>
          <w:p w14:paraId="6153403D" w14:textId="77777777" w:rsidR="00537E7E" w:rsidRPr="007E0827" w:rsidRDefault="00537E7E" w:rsidP="006A212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cords management</w:t>
            </w:r>
          </w:p>
        </w:tc>
        <w:tc>
          <w:tcPr>
            <w:tcW w:w="709" w:type="dxa"/>
            <w:vAlign w:val="center"/>
          </w:tcPr>
          <w:p w14:paraId="51D45C58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5AE7834B" w14:textId="77777777" w:rsidR="00537E7E" w:rsidRPr="00F20D66" w:rsidRDefault="00537E7E" w:rsidP="006A212B">
            <w:pPr>
              <w:pStyle w:val="ListParagraph"/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7EA4C097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117D53B9" w14:textId="77777777" w:rsidR="00537E7E" w:rsidRPr="00F20D66" w:rsidRDefault="00537E7E" w:rsidP="006A212B">
            <w:pPr>
              <w:pStyle w:val="ListParagraph"/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1001A538" w14:textId="77777777" w:rsidR="00537E7E" w:rsidRPr="00F20D66" w:rsidRDefault="00537E7E" w:rsidP="006A212B">
            <w:pPr>
              <w:pStyle w:val="ListParagraph"/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  <w:tr w:rsidR="00537E7E" w14:paraId="36C466BB" w14:textId="77777777" w:rsidTr="00180C23">
        <w:tc>
          <w:tcPr>
            <w:tcW w:w="421" w:type="dxa"/>
          </w:tcPr>
          <w:p w14:paraId="78077EB0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5</w:t>
            </w:r>
          </w:p>
        </w:tc>
        <w:tc>
          <w:tcPr>
            <w:tcW w:w="4252" w:type="dxa"/>
          </w:tcPr>
          <w:p w14:paraId="52942577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mpetence/ Certifications/ Training</w:t>
            </w:r>
          </w:p>
          <w:p w14:paraId="186E2611" w14:textId="77777777" w:rsidR="00537E7E" w:rsidRPr="007E0827" w:rsidRDefault="00537E7E" w:rsidP="006A21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Site Supervisor competency/certification</w:t>
            </w:r>
          </w:p>
          <w:p w14:paraId="54B719DD" w14:textId="77777777" w:rsidR="00537E7E" w:rsidRPr="007E0827" w:rsidRDefault="00537E7E" w:rsidP="006A21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Worker competency/certification</w:t>
            </w:r>
          </w:p>
        </w:tc>
        <w:tc>
          <w:tcPr>
            <w:tcW w:w="709" w:type="dxa"/>
            <w:vAlign w:val="center"/>
          </w:tcPr>
          <w:p w14:paraId="0F681C43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2810FC2D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2EA708EA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590DC62F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0078D65D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</w:tbl>
    <w:p w14:paraId="6CC95612" w14:textId="77777777" w:rsidR="006A212B" w:rsidRDefault="006A212B">
      <w:r>
        <w:br w:type="page"/>
      </w:r>
    </w:p>
    <w:tbl>
      <w:tblPr>
        <w:tblStyle w:val="TableGrid1"/>
        <w:tblW w:w="9351" w:type="dxa"/>
        <w:tblLayout w:type="fixed"/>
        <w:tblLook w:val="04A0" w:firstRow="1" w:lastRow="0" w:firstColumn="1" w:lastColumn="0" w:noHBand="0" w:noVBand="1"/>
      </w:tblPr>
      <w:tblGrid>
        <w:gridCol w:w="421"/>
        <w:gridCol w:w="4252"/>
        <w:gridCol w:w="709"/>
        <w:gridCol w:w="567"/>
        <w:gridCol w:w="3402"/>
      </w:tblGrid>
      <w:tr w:rsidR="00537E7E" w14:paraId="59C64EB4" w14:textId="77777777" w:rsidTr="00180C23">
        <w:tc>
          <w:tcPr>
            <w:tcW w:w="421" w:type="dxa"/>
          </w:tcPr>
          <w:p w14:paraId="27A5EF93" w14:textId="31C1A450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lastRenderedPageBreak/>
              <w:t>6</w:t>
            </w:r>
          </w:p>
        </w:tc>
        <w:tc>
          <w:tcPr>
            <w:tcW w:w="4252" w:type="dxa"/>
          </w:tcPr>
          <w:p w14:paraId="23E49EF7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Hazard Identification, Assessment, and Control</w:t>
            </w:r>
          </w:p>
          <w:p w14:paraId="14B324ED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Frequency of assessment</w:t>
            </w:r>
          </w:p>
          <w:p w14:paraId="379C5E9B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Assessment procedures</w:t>
            </w:r>
          </w:p>
          <w:p w14:paraId="04E6373B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Activities/Tasks defined</w:t>
            </w:r>
          </w:p>
          <w:p w14:paraId="0EE17A86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ntrols (eliminate/substitute)</w:t>
            </w:r>
          </w:p>
          <w:p w14:paraId="7B2620F8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ntrols (engineering)</w:t>
            </w:r>
          </w:p>
          <w:p w14:paraId="00CBD670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ntrols (administrative)</w:t>
            </w:r>
          </w:p>
          <w:p w14:paraId="26EE4268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ntrols (PPE)</w:t>
            </w:r>
          </w:p>
          <w:p w14:paraId="1D7660B5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WHMIS/GHS</w:t>
            </w:r>
          </w:p>
          <w:p w14:paraId="6168C553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Maintenance/Preventative Maintenance</w:t>
            </w:r>
          </w:p>
          <w:p w14:paraId="0B66E0E0" w14:textId="77777777" w:rsidR="00537E7E" w:rsidRPr="007E0827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 xml:space="preserve">Workplace violence and harassment </w:t>
            </w:r>
          </w:p>
          <w:p w14:paraId="04CDB9C2" w14:textId="77777777" w:rsidR="00537E7E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Fatigue management</w:t>
            </w:r>
          </w:p>
          <w:p w14:paraId="635C0CC9" w14:textId="77777777" w:rsidR="00537E7E" w:rsidRPr="00516660" w:rsidRDefault="00537E7E" w:rsidP="006A21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5B2DA4">
              <w:rPr>
                <w:rFonts w:ascii="Segoe UI" w:hAnsi="Segoe UI" w:cs="Segoe UI"/>
                <w:color w:val="231F20"/>
                <w:sz w:val="20"/>
                <w:szCs w:val="20"/>
              </w:rPr>
              <w:t>Identify and include copies of applicable Codes of Practices, Job Procedures and copies of relevant training certificates</w:t>
            </w:r>
          </w:p>
        </w:tc>
        <w:tc>
          <w:tcPr>
            <w:tcW w:w="709" w:type="dxa"/>
            <w:vAlign w:val="center"/>
          </w:tcPr>
          <w:p w14:paraId="5D635588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46D52C6E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7B16529F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226C95B9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3AB8ACB4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  <w:tr w:rsidR="00537E7E" w14:paraId="7A00DBD3" w14:textId="77777777" w:rsidTr="00180C23">
        <w:tc>
          <w:tcPr>
            <w:tcW w:w="421" w:type="dxa"/>
          </w:tcPr>
          <w:p w14:paraId="27C63D03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7</w:t>
            </w:r>
          </w:p>
        </w:tc>
        <w:tc>
          <w:tcPr>
            <w:tcW w:w="4252" w:type="dxa"/>
          </w:tcPr>
          <w:p w14:paraId="7B1F6BF6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Incident Reporting and Management</w:t>
            </w:r>
          </w:p>
          <w:p w14:paraId="7F7DAE54" w14:textId="77777777" w:rsidR="00537E7E" w:rsidRPr="007E0827" w:rsidRDefault="00537E7E" w:rsidP="006A212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porting/Notification</w:t>
            </w:r>
          </w:p>
          <w:p w14:paraId="1395D75C" w14:textId="77777777" w:rsidR="00537E7E" w:rsidRPr="007E0827" w:rsidRDefault="00537E7E" w:rsidP="006A212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Site Communication</w:t>
            </w:r>
          </w:p>
          <w:p w14:paraId="7673AE39" w14:textId="77777777" w:rsidR="00537E7E" w:rsidRPr="007E0827" w:rsidRDefault="00537E7E" w:rsidP="006A212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Investigation</w:t>
            </w:r>
          </w:p>
          <w:p w14:paraId="4EEFBDB0" w14:textId="77777777" w:rsidR="00537E7E" w:rsidRPr="007E0827" w:rsidRDefault="00537E7E" w:rsidP="006A212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rrective Actions</w:t>
            </w:r>
          </w:p>
          <w:p w14:paraId="5E4CE1E0" w14:textId="77777777" w:rsidR="00537E7E" w:rsidRPr="007E0827" w:rsidRDefault="00537E7E" w:rsidP="006A212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cords management</w:t>
            </w:r>
          </w:p>
        </w:tc>
        <w:tc>
          <w:tcPr>
            <w:tcW w:w="709" w:type="dxa"/>
            <w:vAlign w:val="center"/>
          </w:tcPr>
          <w:p w14:paraId="46823F84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0DCB8F6F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554A5F0D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212D6BBD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668AE85B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 w:rsidRPr="00895EB0">
              <w:rPr>
                <w:rFonts w:asciiTheme="minorHAnsi" w:hAnsiTheme="minorHAnsi"/>
                <w:color w:val="231F20"/>
              </w:rPr>
              <w:t xml:space="preserve"> </w:t>
            </w:r>
          </w:p>
        </w:tc>
      </w:tr>
      <w:tr w:rsidR="00537E7E" w14:paraId="50C950B1" w14:textId="77777777" w:rsidTr="00180C23">
        <w:tc>
          <w:tcPr>
            <w:tcW w:w="421" w:type="dxa"/>
          </w:tcPr>
          <w:p w14:paraId="0DFE15A8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8</w:t>
            </w:r>
          </w:p>
        </w:tc>
        <w:tc>
          <w:tcPr>
            <w:tcW w:w="4252" w:type="dxa"/>
          </w:tcPr>
          <w:p w14:paraId="67918600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 xml:space="preserve">Emergency Preparedness and Response </w:t>
            </w:r>
          </w:p>
          <w:p w14:paraId="54CEA223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Identified potential emergencies</w:t>
            </w:r>
          </w:p>
          <w:p w14:paraId="162F0763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Response personnel</w:t>
            </w:r>
          </w:p>
          <w:p w14:paraId="253B1F4F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Communication</w:t>
            </w:r>
          </w:p>
          <w:p w14:paraId="682CD1F8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Equipment</w:t>
            </w:r>
          </w:p>
          <w:p w14:paraId="1A8000BF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Procedures/Training</w:t>
            </w:r>
          </w:p>
          <w:p w14:paraId="3BA95735" w14:textId="77777777" w:rsidR="00537E7E" w:rsidRPr="001644E8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Evacuation and rescue</w:t>
            </w:r>
            <w:r>
              <w:rPr>
                <w:rFonts w:asciiTheme="minorHAnsi" w:hAnsiTheme="minorHAnsi"/>
                <w:color w:val="231F20"/>
                <w:sz w:val="20"/>
                <w:szCs w:val="20"/>
              </w:rPr>
              <w:t xml:space="preserve"> leads</w:t>
            </w:r>
          </w:p>
          <w:p w14:paraId="6A837274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First aid services</w:t>
            </w:r>
          </w:p>
          <w:p w14:paraId="4FCAC30D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Fire protection</w:t>
            </w:r>
          </w:p>
          <w:p w14:paraId="30A9ADAE" w14:textId="77777777" w:rsidR="00537E7E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Assembly points/Medical map</w:t>
            </w:r>
          </w:p>
          <w:p w14:paraId="7878AB86" w14:textId="77777777" w:rsidR="00537E7E" w:rsidRPr="007E0827" w:rsidRDefault="00537E7E" w:rsidP="006A212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color w:val="231F20"/>
                <w:sz w:val="20"/>
                <w:szCs w:val="20"/>
              </w:rPr>
              <w:t>Emergency contacts</w:t>
            </w:r>
          </w:p>
          <w:p w14:paraId="4859202D" w14:textId="77777777" w:rsidR="00537E7E" w:rsidRPr="007E0827" w:rsidRDefault="00537E7E" w:rsidP="006A212B">
            <w:pPr>
              <w:pStyle w:val="CommentText"/>
              <w:spacing w:after="0"/>
            </w:pPr>
          </w:p>
        </w:tc>
        <w:tc>
          <w:tcPr>
            <w:tcW w:w="709" w:type="dxa"/>
            <w:vAlign w:val="center"/>
          </w:tcPr>
          <w:p w14:paraId="1E3438CA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54735A13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567" w:type="dxa"/>
            <w:vAlign w:val="center"/>
          </w:tcPr>
          <w:p w14:paraId="685369AF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  <w:p w14:paraId="630A5628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  <w:tc>
          <w:tcPr>
            <w:tcW w:w="3402" w:type="dxa"/>
          </w:tcPr>
          <w:p w14:paraId="1E9838D7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  <w:tr w:rsidR="00537E7E" w14:paraId="0D84E92D" w14:textId="77777777" w:rsidTr="00180C23">
        <w:tc>
          <w:tcPr>
            <w:tcW w:w="421" w:type="dxa"/>
          </w:tcPr>
          <w:p w14:paraId="5629862B" w14:textId="77777777" w:rsidR="00537E7E" w:rsidRPr="00F20D66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  <w:r>
              <w:rPr>
                <w:rFonts w:asciiTheme="minorHAnsi" w:hAnsiTheme="minorHAnsi"/>
                <w:color w:val="231F20"/>
              </w:rPr>
              <w:t>9</w:t>
            </w:r>
          </w:p>
        </w:tc>
        <w:tc>
          <w:tcPr>
            <w:tcW w:w="4252" w:type="dxa"/>
          </w:tcPr>
          <w:p w14:paraId="120D00BB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  <w:r w:rsidRPr="007E0827">
              <w:rPr>
                <w:rFonts w:asciiTheme="minorHAnsi" w:hAnsiTheme="minorHAnsi"/>
                <w:color w:val="231F20"/>
                <w:sz w:val="20"/>
                <w:szCs w:val="20"/>
              </w:rPr>
              <w:t>Other (specify)</w:t>
            </w:r>
          </w:p>
          <w:p w14:paraId="17E1C8FF" w14:textId="77777777" w:rsidR="00537E7E" w:rsidRPr="007E0827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BE8A7EB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tabs>
                <w:tab w:val="left" w:pos="100"/>
              </w:tabs>
              <w:spacing w:after="0" w:line="240" w:lineRule="auto"/>
              <w:ind w:left="177" w:hanging="77"/>
              <w:rPr>
                <w:rFonts w:ascii="Segoe UI" w:hAnsi="Segoe UI" w:cs="Segoe UI"/>
                <w:b/>
                <w:bCs/>
                <w:lang w:val="en-CA"/>
              </w:rPr>
            </w:pPr>
          </w:p>
        </w:tc>
        <w:tc>
          <w:tcPr>
            <w:tcW w:w="567" w:type="dxa"/>
            <w:vAlign w:val="center"/>
          </w:tcPr>
          <w:p w14:paraId="377EAE93" w14:textId="77777777" w:rsidR="00537E7E" w:rsidRPr="00426BE7" w:rsidRDefault="00537E7E" w:rsidP="006A212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75" w:hanging="79"/>
              <w:rPr>
                <w:rFonts w:ascii="Segoe UI" w:hAnsi="Segoe UI" w:cs="Segoe UI"/>
                <w:b/>
                <w:bCs/>
                <w:lang w:val="en-CA"/>
              </w:rPr>
            </w:pPr>
          </w:p>
        </w:tc>
        <w:tc>
          <w:tcPr>
            <w:tcW w:w="3402" w:type="dxa"/>
          </w:tcPr>
          <w:p w14:paraId="11FC0CD4" w14:textId="77777777" w:rsidR="00537E7E" w:rsidRPr="00895EB0" w:rsidRDefault="00537E7E" w:rsidP="006A212B">
            <w:pPr>
              <w:spacing w:after="0" w:line="240" w:lineRule="auto"/>
              <w:rPr>
                <w:rFonts w:asciiTheme="minorHAnsi" w:hAnsiTheme="minorHAnsi"/>
                <w:color w:val="231F20"/>
              </w:rPr>
            </w:pPr>
          </w:p>
        </w:tc>
      </w:tr>
    </w:tbl>
    <w:p w14:paraId="67EC93A0" w14:textId="2E81A226" w:rsidR="00537E7E" w:rsidRDefault="00537E7E" w:rsidP="006A212B">
      <w:pPr>
        <w:spacing w:after="0" w:line="240" w:lineRule="auto"/>
        <w:rPr>
          <w:w w:val="115"/>
        </w:rPr>
      </w:pPr>
    </w:p>
    <w:p w14:paraId="37CE2F28" w14:textId="77777777" w:rsidR="009A335D" w:rsidRPr="0070778B" w:rsidRDefault="009A335D" w:rsidP="006A212B">
      <w:pPr>
        <w:spacing w:after="0" w:line="240" w:lineRule="auto"/>
      </w:pPr>
    </w:p>
    <w:sectPr w:rsidR="009A335D" w:rsidRPr="0070778B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410BF" w14:textId="77777777" w:rsidR="002F72ED" w:rsidRDefault="002F72ED" w:rsidP="00562265">
      <w:pPr>
        <w:spacing w:after="0" w:line="240" w:lineRule="auto"/>
      </w:pPr>
      <w:r>
        <w:separator/>
      </w:r>
    </w:p>
  </w:endnote>
  <w:endnote w:type="continuationSeparator" w:id="0">
    <w:p w14:paraId="71915698" w14:textId="77777777" w:rsidR="002F72ED" w:rsidRDefault="002F72ED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C1964" w14:textId="77777777" w:rsidR="002F72ED" w:rsidRDefault="002F72ED" w:rsidP="00562265">
      <w:pPr>
        <w:spacing w:after="0" w:line="240" w:lineRule="auto"/>
      </w:pPr>
      <w:r>
        <w:separator/>
      </w:r>
    </w:p>
  </w:footnote>
  <w:footnote w:type="continuationSeparator" w:id="0">
    <w:p w14:paraId="35E98A7F" w14:textId="77777777" w:rsidR="002F72ED" w:rsidRDefault="002F72ED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04"/>
      <w:gridCol w:w="2546"/>
    </w:tblGrid>
    <w:tr w:rsidR="00562265" w14:paraId="01C13912" w14:textId="77777777" w:rsidTr="001636CE">
      <w:tc>
        <w:tcPr>
          <w:tcW w:w="6804" w:type="dxa"/>
          <w:tcBorders>
            <w:bottom w:val="single" w:sz="4" w:space="0" w:color="auto"/>
          </w:tcBorders>
        </w:tcPr>
        <w:p w14:paraId="2D137696" w14:textId="6D8A0C81" w:rsidR="00562265" w:rsidRPr="0070517F" w:rsidRDefault="00562265" w:rsidP="00562265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Pr</w:t>
          </w:r>
          <w:r w:rsidR="000B4AB0">
            <w:rPr>
              <w:b/>
              <w:sz w:val="32"/>
              <w:szCs w:val="32"/>
            </w:rPr>
            <w:t xml:space="preserve">oject </w:t>
          </w:r>
          <w:r w:rsidR="001636CE">
            <w:rPr>
              <w:b/>
              <w:sz w:val="32"/>
              <w:szCs w:val="32"/>
            </w:rPr>
            <w:t xml:space="preserve">Specific </w:t>
          </w:r>
          <w:r w:rsidR="00974659">
            <w:rPr>
              <w:b/>
              <w:sz w:val="32"/>
              <w:szCs w:val="32"/>
            </w:rPr>
            <w:t>Health and Safety Plan Review</w:t>
          </w:r>
        </w:p>
      </w:tc>
      <w:tc>
        <w:tcPr>
          <w:tcW w:w="2546" w:type="dxa"/>
          <w:tcBorders>
            <w:bottom w:val="single" w:sz="4" w:space="0" w:color="auto"/>
          </w:tcBorders>
        </w:tcPr>
        <w:p w14:paraId="5EB93208" w14:textId="77777777" w:rsidR="00562265" w:rsidRDefault="00562265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9264" behindDoc="0" locked="0" layoutInCell="1" allowOverlap="1" wp14:anchorId="6CB72B0C" wp14:editId="7DFE8D36">
                <wp:simplePos x="0" y="0"/>
                <wp:positionH relativeFrom="column">
                  <wp:posOffset>119989</wp:posOffset>
                </wp:positionH>
                <wp:positionV relativeFrom="paragraph">
                  <wp:posOffset>19050</wp:posOffset>
                </wp:positionV>
                <wp:extent cx="1235123" cy="320826"/>
                <wp:effectExtent l="0" t="0" r="3175" b="3175"/>
                <wp:wrapNone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915C976" w14:textId="77777777" w:rsidR="00562265" w:rsidRDefault="005622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546EC"/>
    <w:multiLevelType w:val="hybridMultilevel"/>
    <w:tmpl w:val="66B81B1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85C4B"/>
    <w:multiLevelType w:val="hybridMultilevel"/>
    <w:tmpl w:val="66B81B1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725A2"/>
    <w:multiLevelType w:val="hybridMultilevel"/>
    <w:tmpl w:val="C7520B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2670F"/>
    <w:multiLevelType w:val="hybridMultilevel"/>
    <w:tmpl w:val="72DE1D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222F5"/>
    <w:multiLevelType w:val="hybridMultilevel"/>
    <w:tmpl w:val="66B81B1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C5A7D"/>
    <w:multiLevelType w:val="hybridMultilevel"/>
    <w:tmpl w:val="66B81B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364529"/>
    <w:multiLevelType w:val="hybridMultilevel"/>
    <w:tmpl w:val="D422D4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A69EF"/>
    <w:multiLevelType w:val="hybridMultilevel"/>
    <w:tmpl w:val="66B81B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39438F"/>
    <w:multiLevelType w:val="hybridMultilevel"/>
    <w:tmpl w:val="66B81B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704CA"/>
    <w:multiLevelType w:val="hybridMultilevel"/>
    <w:tmpl w:val="0DB8C24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250E58"/>
    <w:multiLevelType w:val="hybridMultilevel"/>
    <w:tmpl w:val="0DB8C2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B0915"/>
    <w:multiLevelType w:val="hybridMultilevel"/>
    <w:tmpl w:val="66B81B1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592B8C"/>
    <w:multiLevelType w:val="hybridMultilevel"/>
    <w:tmpl w:val="66B81B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6140AB"/>
    <w:multiLevelType w:val="hybridMultilevel"/>
    <w:tmpl w:val="5AB2C11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E04D66"/>
    <w:multiLevelType w:val="hybridMultilevel"/>
    <w:tmpl w:val="2B64F98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D560E9"/>
    <w:multiLevelType w:val="hybridMultilevel"/>
    <w:tmpl w:val="D422D4F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6"/>
  </w:num>
  <w:num w:numId="4">
    <w:abstractNumId w:val="5"/>
  </w:num>
  <w:num w:numId="5">
    <w:abstractNumId w:val="10"/>
  </w:num>
  <w:num w:numId="6">
    <w:abstractNumId w:val="8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14"/>
  </w:num>
  <w:num w:numId="12">
    <w:abstractNumId w:val="15"/>
  </w:num>
  <w:num w:numId="13">
    <w:abstractNumId w:val="0"/>
  </w:num>
  <w:num w:numId="14">
    <w:abstractNumId w:val="4"/>
  </w:num>
  <w:num w:numId="15">
    <w:abstractNumId w:val="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qQUA1GgmlywAAAA="/>
  </w:docVars>
  <w:rsids>
    <w:rsidRoot w:val="00562265"/>
    <w:rsid w:val="000B4AB0"/>
    <w:rsid w:val="001636CE"/>
    <w:rsid w:val="001C2BFC"/>
    <w:rsid w:val="00294FC8"/>
    <w:rsid w:val="002F72ED"/>
    <w:rsid w:val="00402DD5"/>
    <w:rsid w:val="00426BE7"/>
    <w:rsid w:val="004D6793"/>
    <w:rsid w:val="00537E7E"/>
    <w:rsid w:val="00562265"/>
    <w:rsid w:val="005A7B40"/>
    <w:rsid w:val="00601609"/>
    <w:rsid w:val="006A212B"/>
    <w:rsid w:val="0070778B"/>
    <w:rsid w:val="007618AB"/>
    <w:rsid w:val="007E0827"/>
    <w:rsid w:val="0083128D"/>
    <w:rsid w:val="00895EB0"/>
    <w:rsid w:val="008A1A3E"/>
    <w:rsid w:val="00932223"/>
    <w:rsid w:val="00963616"/>
    <w:rsid w:val="00974659"/>
    <w:rsid w:val="00986D9F"/>
    <w:rsid w:val="009A335D"/>
    <w:rsid w:val="009E41A9"/>
    <w:rsid w:val="00B301AD"/>
    <w:rsid w:val="00B813E2"/>
    <w:rsid w:val="00C8183C"/>
    <w:rsid w:val="00CB77B8"/>
    <w:rsid w:val="00DE0638"/>
    <w:rsid w:val="00F00721"/>
    <w:rsid w:val="00FB4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932223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5A7B4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5A7B4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C2BFC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1C2BFC"/>
    <w:rPr>
      <w:rFonts w:ascii="Trebuchet MS" w:eastAsia="Trebuchet MS" w:hAnsi="Trebuchet MS" w:cs="Trebuchet MS"/>
      <w:sz w:val="18"/>
      <w:szCs w:val="18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7E7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537E7E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val="en-CA"/>
    </w:rPr>
  </w:style>
  <w:style w:type="character" w:customStyle="1" w:styleId="CommentTextChar1">
    <w:name w:val="Comment Text Char1"/>
    <w:basedOn w:val="DefaultParagraphFont"/>
    <w:uiPriority w:val="99"/>
    <w:semiHidden/>
    <w:rsid w:val="00537E7E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8B6E4F-CE21-415B-A844-ADD08BE9B30F}"/>
</file>

<file path=customXml/itemProps2.xml><?xml version="1.0" encoding="utf-8"?>
<ds:datastoreItem xmlns:ds="http://schemas.openxmlformats.org/officeDocument/2006/customXml" ds:itemID="{7B1A04CC-30FE-448F-B5DC-4FC9642FF725}"/>
</file>

<file path=customXml/itemProps3.xml><?xml version="1.0" encoding="utf-8"?>
<ds:datastoreItem xmlns:ds="http://schemas.openxmlformats.org/officeDocument/2006/customXml" ds:itemID="{6C9A01F7-ED7C-4246-9073-9D054F3B37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8</cp:revision>
  <dcterms:created xsi:type="dcterms:W3CDTF">2021-09-02T22:08:00Z</dcterms:created>
  <dcterms:modified xsi:type="dcterms:W3CDTF">2022-03-0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